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BFDFE0" w14:textId="635EE197" w:rsidR="00D539F6" w:rsidRDefault="00D539F6">
      <w:r>
        <w:t xml:space="preserve">Consult </w:t>
      </w:r>
      <w:proofErr w:type="spellStart"/>
      <w:r>
        <w:t>Hx</w:t>
      </w:r>
      <w:proofErr w:type="spellEnd"/>
      <w:r>
        <w:t xml:space="preserve"> </w:t>
      </w:r>
      <w:proofErr w:type="gramStart"/>
      <w:r>
        <w:t>notes</w:t>
      </w:r>
      <w:proofErr w:type="gramEnd"/>
    </w:p>
    <w:p w14:paraId="2C43D385" w14:textId="41F786D1" w:rsidR="00D539F6" w:rsidRPr="00D539F6" w:rsidRDefault="00D539F6">
      <w:pPr>
        <w:rPr>
          <w:b/>
          <w:bCs/>
        </w:rPr>
      </w:pPr>
      <w:r w:rsidRPr="00D539F6">
        <w:rPr>
          <w:b/>
          <w:bCs/>
        </w:rPr>
        <w:t>Low energy without coffee</w:t>
      </w:r>
    </w:p>
    <w:p w14:paraId="098DE085" w14:textId="58E568CD" w:rsidR="00D539F6" w:rsidRDefault="00D539F6">
      <w:r>
        <w:t>Without- 5/10</w:t>
      </w:r>
    </w:p>
    <w:p w14:paraId="335A226B" w14:textId="5B45D379" w:rsidR="00D539F6" w:rsidRDefault="00D539F6">
      <w:r>
        <w:t xml:space="preserve"> With coffee 8/10</w:t>
      </w:r>
    </w:p>
    <w:p w14:paraId="320620C2" w14:textId="77777777" w:rsidR="00D539F6" w:rsidRDefault="00D539F6"/>
    <w:p w14:paraId="1B299EA9" w14:textId="0B88F35A" w:rsidR="00D539F6" w:rsidRPr="00D539F6" w:rsidRDefault="00D539F6">
      <w:pPr>
        <w:rPr>
          <w:b/>
          <w:bCs/>
        </w:rPr>
      </w:pPr>
      <w:r w:rsidRPr="00D539F6">
        <w:rPr>
          <w:b/>
          <w:bCs/>
        </w:rPr>
        <w:t xml:space="preserve">PMS symptoms </w:t>
      </w:r>
    </w:p>
    <w:p w14:paraId="5BAE94EB" w14:textId="6AF877FA" w:rsidR="00D539F6" w:rsidRDefault="00D539F6">
      <w:r>
        <w:t>Mood changes with cycle</w:t>
      </w:r>
    </w:p>
    <w:p w14:paraId="2EAFF0EE" w14:textId="47856354" w:rsidR="00D539F6" w:rsidRDefault="00D539F6">
      <w:r>
        <w:t>4-5/10</w:t>
      </w:r>
    </w:p>
    <w:p w14:paraId="37992D71" w14:textId="244CB0C2" w:rsidR="00D539F6" w:rsidRDefault="00D539F6">
      <w:r>
        <w:t>Irritable for 2 days</w:t>
      </w:r>
    </w:p>
    <w:p w14:paraId="4D8AC5D2" w14:textId="77777777" w:rsidR="00D539F6" w:rsidRDefault="00D539F6"/>
    <w:p w14:paraId="5E7B1DA2" w14:textId="2CFDD187" w:rsidR="00D539F6" w:rsidRDefault="00D539F6">
      <w:pPr>
        <w:rPr>
          <w:b/>
          <w:bCs/>
        </w:rPr>
      </w:pPr>
      <w:r w:rsidRPr="00D539F6">
        <w:rPr>
          <w:b/>
          <w:bCs/>
        </w:rPr>
        <w:t>Brain Fog</w:t>
      </w:r>
    </w:p>
    <w:p w14:paraId="03AFF910" w14:textId="2E408F27" w:rsidR="00D539F6" w:rsidRDefault="00D539F6">
      <w:proofErr w:type="spellStart"/>
      <w:r>
        <w:t>Zoneing</w:t>
      </w:r>
      <w:proofErr w:type="spellEnd"/>
      <w:r>
        <w:t xml:space="preserve"> out on night shifts</w:t>
      </w:r>
    </w:p>
    <w:p w14:paraId="5DCFC5B7" w14:textId="18D7E2CF" w:rsidR="00D539F6" w:rsidRDefault="00D539F6">
      <w:r>
        <w:t>Poor memory</w:t>
      </w:r>
    </w:p>
    <w:p w14:paraId="7CFFF6FC" w14:textId="77777777" w:rsidR="00D539F6" w:rsidRDefault="00D539F6"/>
    <w:p w14:paraId="2C3F7EA4" w14:textId="14DA2045" w:rsidR="00D539F6" w:rsidRDefault="00D539F6">
      <w:r>
        <w:t>Sleep routine:</w:t>
      </w:r>
    </w:p>
    <w:p w14:paraId="2A5A8014" w14:textId="6EFDE67B" w:rsidR="00D539F6" w:rsidRDefault="00D539F6" w:rsidP="00D539F6">
      <w:pPr>
        <w:pStyle w:val="ListParagraph"/>
        <w:numPr>
          <w:ilvl w:val="0"/>
          <w:numId w:val="1"/>
        </w:numPr>
      </w:pPr>
      <w:r>
        <w:t>Blackout binds’</w:t>
      </w:r>
    </w:p>
    <w:p w14:paraId="51072E5E" w14:textId="42044A3D" w:rsidR="00D539F6" w:rsidRDefault="00D539F6" w:rsidP="00D539F6">
      <w:pPr>
        <w:pStyle w:val="ListParagraph"/>
        <w:numPr>
          <w:ilvl w:val="0"/>
          <w:numId w:val="1"/>
        </w:numPr>
      </w:pPr>
      <w:r>
        <w:t>Light meal before bed</w:t>
      </w:r>
    </w:p>
    <w:p w14:paraId="6C67CA0A" w14:textId="688301B3" w:rsidR="00D539F6" w:rsidRDefault="00D539F6" w:rsidP="00D539F6">
      <w:pPr>
        <w:pStyle w:val="ListParagraph"/>
        <w:numPr>
          <w:ilvl w:val="0"/>
          <w:numId w:val="1"/>
        </w:numPr>
      </w:pPr>
      <w:r>
        <w:t>Bathroom routine</w:t>
      </w:r>
    </w:p>
    <w:p w14:paraId="668F4394" w14:textId="504D25CB" w:rsidR="00D539F6" w:rsidRDefault="00D539F6" w:rsidP="00D539F6">
      <w:pPr>
        <w:pStyle w:val="ListParagraph"/>
        <w:numPr>
          <w:ilvl w:val="0"/>
          <w:numId w:val="1"/>
        </w:numPr>
      </w:pPr>
      <w:r>
        <w:t>6 hrs sleep</w:t>
      </w:r>
    </w:p>
    <w:p w14:paraId="036F397C" w14:textId="732FF3CD" w:rsidR="00D539F6" w:rsidRDefault="00D539F6" w:rsidP="00D539F6">
      <w:pPr>
        <w:pStyle w:val="ListParagraph"/>
        <w:numPr>
          <w:ilvl w:val="0"/>
          <w:numId w:val="1"/>
        </w:numPr>
      </w:pPr>
      <w:proofErr w:type="spellStart"/>
      <w:r>
        <w:t>Wakignenergy</w:t>
      </w:r>
      <w:proofErr w:type="spellEnd"/>
      <w:r>
        <w:t xml:space="preserve"> 5/10</w:t>
      </w:r>
    </w:p>
    <w:p w14:paraId="196B785C" w14:textId="13D0FD49" w:rsidR="00D539F6" w:rsidRDefault="00D539F6" w:rsidP="00D539F6">
      <w:pPr>
        <w:pStyle w:val="ListParagraph"/>
        <w:numPr>
          <w:ilvl w:val="0"/>
          <w:numId w:val="1"/>
        </w:numPr>
      </w:pPr>
      <w:r>
        <w:t xml:space="preserve">Shift work changing sleep </w:t>
      </w:r>
      <w:proofErr w:type="gramStart"/>
      <w:r>
        <w:t>times</w:t>
      </w:r>
      <w:proofErr w:type="gramEnd"/>
      <w:r>
        <w:t xml:space="preserve"> </w:t>
      </w:r>
    </w:p>
    <w:p w14:paraId="115C6A01" w14:textId="7191155D" w:rsidR="00D539F6" w:rsidRDefault="00D539F6" w:rsidP="00D539F6">
      <w:r>
        <w:t>Frequent cold/flu</w:t>
      </w:r>
    </w:p>
    <w:p w14:paraId="61A17C8A" w14:textId="662B78A0" w:rsidR="00D539F6" w:rsidRDefault="00D539F6" w:rsidP="00D539F6">
      <w:pPr>
        <w:pStyle w:val="ListParagraph"/>
        <w:numPr>
          <w:ilvl w:val="0"/>
          <w:numId w:val="1"/>
        </w:numPr>
      </w:pPr>
      <w:proofErr w:type="spellStart"/>
      <w:r>
        <w:t>Hayfever</w:t>
      </w:r>
      <w:proofErr w:type="spellEnd"/>
      <w:r>
        <w:t xml:space="preserve"> </w:t>
      </w:r>
      <w:proofErr w:type="spellStart"/>
      <w:r>
        <w:t>Hx</w:t>
      </w:r>
      <w:proofErr w:type="spellEnd"/>
    </w:p>
    <w:p w14:paraId="47D9E62D" w14:textId="4BE7F4CA" w:rsidR="00D539F6" w:rsidRDefault="00D539F6" w:rsidP="00D539F6">
      <w:pPr>
        <w:pStyle w:val="ListParagraph"/>
        <w:numPr>
          <w:ilvl w:val="0"/>
          <w:numId w:val="1"/>
        </w:numPr>
      </w:pPr>
      <w:r>
        <w:t xml:space="preserve">Worsened by nigh </w:t>
      </w:r>
      <w:proofErr w:type="spellStart"/>
      <w:proofErr w:type="gramStart"/>
      <w:r>
        <w:t>shifta</w:t>
      </w:r>
      <w:proofErr w:type="spellEnd"/>
      <w:proofErr w:type="gramEnd"/>
    </w:p>
    <w:p w14:paraId="42EFE6A6" w14:textId="00302779" w:rsidR="00D539F6" w:rsidRDefault="00D539F6" w:rsidP="00D539F6">
      <w:pPr>
        <w:pStyle w:val="ListParagraph"/>
        <w:numPr>
          <w:ilvl w:val="0"/>
          <w:numId w:val="1"/>
        </w:numPr>
      </w:pPr>
      <w:r>
        <w:t>Sinus congestion/ muscle aches</w:t>
      </w:r>
    </w:p>
    <w:p w14:paraId="5171F790" w14:textId="4CFDA328" w:rsidR="00D539F6" w:rsidRPr="00D539F6" w:rsidRDefault="00D539F6" w:rsidP="00D539F6">
      <w:pPr>
        <w:pStyle w:val="ListParagraph"/>
        <w:numPr>
          <w:ilvl w:val="0"/>
          <w:numId w:val="1"/>
        </w:numPr>
      </w:pPr>
      <w:r>
        <w:t xml:space="preserve">Weeks duration </w:t>
      </w:r>
    </w:p>
    <w:sectPr w:rsidR="00D539F6" w:rsidRPr="00D539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0F354C"/>
    <w:multiLevelType w:val="hybridMultilevel"/>
    <w:tmpl w:val="CCE4ED30"/>
    <w:lvl w:ilvl="0" w:tplc="B5A0319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12680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NzOzNDIxNjA2tTBQ0lEKTi0uzszPAykwqgUAHAadWywAAAA="/>
  </w:docVars>
  <w:rsids>
    <w:rsidRoot w:val="00D539F6"/>
    <w:rsid w:val="0057548B"/>
    <w:rsid w:val="00D53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25DD1"/>
  <w15:chartTrackingRefBased/>
  <w15:docId w15:val="{22E432A8-A465-4B05-8027-E7912F4EB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39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</Words>
  <Characters>365</Characters>
  <Application>Microsoft Office Word</Application>
  <DocSecurity>0</DocSecurity>
  <Lines>3</Lines>
  <Paragraphs>1</Paragraphs>
  <ScaleCrop>false</ScaleCrop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e Cooper</dc:creator>
  <cp:keywords/>
  <dc:description/>
  <cp:lastModifiedBy>Zoe Cooper</cp:lastModifiedBy>
  <cp:revision>2</cp:revision>
  <dcterms:created xsi:type="dcterms:W3CDTF">2023-04-12T12:47:00Z</dcterms:created>
  <dcterms:modified xsi:type="dcterms:W3CDTF">2023-04-12T12:47:00Z</dcterms:modified>
</cp:coreProperties>
</file>